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EB82B" w14:textId="77777777" w:rsidR="00EA3556" w:rsidRDefault="00AF6CCE">
      <w:pPr>
        <w:pStyle w:val="Title"/>
      </w:pPr>
      <w:r>
        <w:t>Step by step process</w:t>
      </w:r>
    </w:p>
    <w:p w14:paraId="03DBED4A" w14:textId="77777777" w:rsidR="00EA3556" w:rsidRDefault="00AF6CCE">
      <w:pPr>
        <w:pStyle w:val="Author"/>
      </w:pPr>
      <w:r>
        <w:t>Thomas To</w:t>
      </w:r>
    </w:p>
    <w:p w14:paraId="272AF50C" w14:textId="77777777" w:rsidR="00EA3556" w:rsidRDefault="00AF6CCE">
      <w:pPr>
        <w:pStyle w:val="Date"/>
      </w:pPr>
      <w:r>
        <w:t>23/11/2023</w:t>
      </w:r>
    </w:p>
    <w:p w14:paraId="36078A91" w14:textId="77777777" w:rsidR="00EA3556" w:rsidRDefault="00AF6CCE">
      <w:pPr>
        <w:pStyle w:val="Heading2"/>
      </w:pPr>
      <w:bookmarkStart w:id="0" w:name="etl-in-sql-big-query"/>
      <w:r>
        <w:rPr>
          <w:u w:val="single"/>
        </w:rPr>
        <w:t>ETL in SQL (Big Query)</w:t>
      </w:r>
    </w:p>
    <w:p w14:paraId="5A5BB6A0" w14:textId="77777777" w:rsidR="00EA3556" w:rsidRDefault="00AF6CCE">
      <w:pPr>
        <w:pStyle w:val="FirstParagraph"/>
      </w:pPr>
      <w:r>
        <w:rPr>
          <w:b/>
          <w:bCs/>
          <w:u w:val="single"/>
        </w:rPr>
        <w:t>Extraction and Importing:</w:t>
      </w:r>
      <w:r>
        <w:t xml:space="preserve"> Extracted data from </w:t>
      </w:r>
      <w:hyperlink r:id="rId7">
        <w:r>
          <w:rPr>
            <w:rStyle w:val="Hyperlink"/>
          </w:rPr>
          <w:t>Airbnb</w:t>
        </w:r>
      </w:hyperlink>
      <w:r>
        <w:t>, imported into BigQuery, and assessed data loading.</w:t>
      </w:r>
    </w:p>
    <w:p w14:paraId="0B7A0779" w14:textId="77777777" w:rsidR="00EA3556" w:rsidRDefault="00AF6CCE">
      <w:pPr>
        <w:pStyle w:val="CaptionedFigure"/>
      </w:pPr>
      <w:r>
        <w:rPr>
          <w:noProof/>
        </w:rPr>
        <w:drawing>
          <wp:inline distT="0" distB="0" distL="0" distR="0" wp14:anchorId="57055026" wp14:editId="6DAC4BC6">
            <wp:extent cx="4819650" cy="1819275"/>
            <wp:effectExtent l="0" t="0" r="0" b="0"/>
            <wp:docPr id="22" name="Picture" descr="1. Data sourced from Airbn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ource%20dat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77" cy="181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D10DF7" w14:textId="6092E889" w:rsidR="00B62DE0" w:rsidRDefault="00AF6CCE" w:rsidP="00B62DE0">
      <w:pPr>
        <w:pStyle w:val="ImageCaption"/>
      </w:pPr>
      <w:r>
        <w:t>1. Data sourced from Airbnb</w:t>
      </w:r>
    </w:p>
    <w:p w14:paraId="7EEFBB37" w14:textId="77777777" w:rsidR="00B62DE0" w:rsidRDefault="00B62DE0" w:rsidP="00B62DE0">
      <w:pPr>
        <w:pStyle w:val="ImageCaption"/>
      </w:pPr>
    </w:p>
    <w:p w14:paraId="5B70996D" w14:textId="0BDACC02" w:rsidR="00EA3556" w:rsidRDefault="00AF6CCE" w:rsidP="00B62DE0">
      <w:pPr>
        <w:pStyle w:val="ImageCaption"/>
      </w:pPr>
      <w:r>
        <w:rPr>
          <w:noProof/>
        </w:rPr>
        <w:drawing>
          <wp:inline distT="0" distB="0" distL="0" distR="0" wp14:anchorId="20C2BA7C" wp14:editId="1EE01DDF">
            <wp:extent cx="4171950" cy="3343275"/>
            <wp:effectExtent l="0" t="0" r="0" b="0"/>
            <wp:docPr id="25" name="Picture" descr="2. Creating Data warehou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reated%20data%20se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04" cy="334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BAD79F" w14:textId="77777777" w:rsidR="00EA3556" w:rsidRDefault="00AF6CCE">
      <w:pPr>
        <w:pStyle w:val="ImageCaption"/>
      </w:pPr>
      <w:r>
        <w:t>2. Creating Data warehouse</w:t>
      </w:r>
    </w:p>
    <w:p w14:paraId="5FEEAD40" w14:textId="77777777" w:rsidR="00EA3556" w:rsidRDefault="00AF6CCE">
      <w:pPr>
        <w:pStyle w:val="CaptionedFigure"/>
      </w:pPr>
      <w:r>
        <w:rPr>
          <w:noProof/>
        </w:rPr>
        <w:lastRenderedPageBreak/>
        <w:drawing>
          <wp:inline distT="0" distB="0" distL="0" distR="0" wp14:anchorId="61749507" wp14:editId="50861312">
            <wp:extent cx="3445844" cy="2791326"/>
            <wp:effectExtent l="0" t="0" r="0" b="0"/>
            <wp:docPr id="28" name="Picture" descr="3. Importing multiple tabl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port%20star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95CD2" w14:textId="77777777" w:rsidR="00EA3556" w:rsidRDefault="00AF6CCE">
      <w:pPr>
        <w:pStyle w:val="ImageCaption"/>
      </w:pPr>
      <w:r>
        <w:t>3. Importing multiple tables</w:t>
      </w:r>
    </w:p>
    <w:p w14:paraId="64EAC5B2" w14:textId="77777777" w:rsidR="00EA3556" w:rsidRDefault="00AF6CCE">
      <w:pPr>
        <w:pStyle w:val="CaptionedFigure"/>
      </w:pPr>
      <w:r>
        <w:rPr>
          <w:noProof/>
        </w:rPr>
        <w:lastRenderedPageBreak/>
        <w:drawing>
          <wp:inline distT="0" distB="0" distL="0" distR="0" wp14:anchorId="42967819" wp14:editId="218A39C4">
            <wp:extent cx="5334000" cy="7354212"/>
            <wp:effectExtent l="0" t="0" r="0" b="0"/>
            <wp:docPr id="31" name="Picture" descr="4. Configuration for data impo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port%20table%20config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F1C9A" w14:textId="77777777" w:rsidR="00EA3556" w:rsidRDefault="00AF6CCE">
      <w:pPr>
        <w:pStyle w:val="ImageCaption"/>
      </w:pPr>
      <w:r>
        <w:t>4. Configuration for data import</w:t>
      </w:r>
    </w:p>
    <w:p w14:paraId="61E8F8BD" w14:textId="77777777" w:rsidR="00EA3556" w:rsidRDefault="00AF6CCE">
      <w:pPr>
        <w:pStyle w:val="CaptionedFigure"/>
      </w:pPr>
      <w:r>
        <w:rPr>
          <w:noProof/>
        </w:rPr>
        <w:lastRenderedPageBreak/>
        <w:drawing>
          <wp:inline distT="0" distB="0" distL="0" distR="0" wp14:anchorId="4ED6D025" wp14:editId="21FC0145">
            <wp:extent cx="4283242" cy="1973178"/>
            <wp:effectExtent l="0" t="0" r="0" b="0"/>
            <wp:docPr id="34" name="Picture" descr="5. Import of 2nd data tab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2nd%20table%20import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B5EB9" w14:textId="77777777" w:rsidR="00EA3556" w:rsidRDefault="00AF6CCE">
      <w:pPr>
        <w:pStyle w:val="ImageCaption"/>
      </w:pPr>
      <w:r>
        <w:t>5. Import of 2nd data table</w:t>
      </w:r>
    </w:p>
    <w:p w14:paraId="008DC6E9" w14:textId="77777777" w:rsidR="00EA3556" w:rsidRDefault="00AF6CCE">
      <w:pPr>
        <w:pStyle w:val="BodyText"/>
      </w:pPr>
      <w:r>
        <w:rPr>
          <w:b/>
          <w:bCs/>
        </w:rPr>
        <w:t>Handling Missing Values:</w:t>
      </w:r>
      <w:r>
        <w:t xml:space="preserve"> Identified missing values in “Last Review date,” used JOIN functions to populate missing data.</w:t>
      </w:r>
    </w:p>
    <w:p w14:paraId="5A149B1B" w14:textId="77777777" w:rsidR="00EA3556" w:rsidRDefault="00AF6CCE">
      <w:pPr>
        <w:pStyle w:val="BodyText"/>
      </w:pPr>
      <w:r>
        <w:t>Column Transformation: Split condensed information in the ‘name’ column into separate values.</w:t>
      </w:r>
    </w:p>
    <w:p w14:paraId="638F3911" w14:textId="77777777" w:rsidR="00EA3556" w:rsidRDefault="00AF6CCE">
      <w:pPr>
        <w:pStyle w:val="BodyText"/>
      </w:pPr>
      <w:r>
        <w:t>Combining Queries: Condensed previous queries into a single, efficient query for data processing.</w:t>
      </w:r>
    </w:p>
    <w:p w14:paraId="088D39D0" w14:textId="77777777" w:rsidR="00EA3556" w:rsidRDefault="00AF6CCE">
      <w:pPr>
        <w:pStyle w:val="BodyText"/>
      </w:pPr>
      <w:r>
        <w:t>Exporting Cleaned Data: Exported the cleaned dataset into a new table within the database.</w:t>
      </w:r>
    </w:p>
    <w:p w14:paraId="2CEFA4F9" w14:textId="77777777" w:rsidR="00EA3556" w:rsidRDefault="00AF6CCE">
      <w:pPr>
        <w:pStyle w:val="BodyText"/>
      </w:pPr>
      <w:r>
        <w:t>Data Type Correction: Identified issues with the data type in the Rating column and attempted to correct it, handling anomalies like mixing bedroom data into the ratings.</w:t>
      </w:r>
    </w:p>
    <w:p w14:paraId="0098B815" w14:textId="77777777" w:rsidR="00EA3556" w:rsidRDefault="00AF6CCE">
      <w:pPr>
        <w:pStyle w:val="BodyText"/>
      </w:pPr>
      <w:r>
        <w:t>Refinement of Rating Column: Updated queries to refine the Rating column, handling ‘★New’ values as null. Final Export: Exported the refined data into a new table.</w:t>
      </w:r>
    </w:p>
    <w:p w14:paraId="7DDAA603" w14:textId="77777777" w:rsidR="00EA3556" w:rsidRDefault="00AF6CCE">
      <w:pPr>
        <w:pStyle w:val="BodyText"/>
      </w:pPr>
      <w:r>
        <w:t>Visualization with R</w:t>
      </w:r>
    </w:p>
    <w:p w14:paraId="481FBD9F" w14:textId="77777777" w:rsidR="00EA3556" w:rsidRDefault="00AF6CCE">
      <w:pPr>
        <w:pStyle w:val="BodyText"/>
      </w:pPr>
      <w:r>
        <w:t>Package Installation: Installed necessary R packages for data manipulation and visualization.</w:t>
      </w:r>
    </w:p>
    <w:p w14:paraId="04BA5DCC" w14:textId="77777777" w:rsidR="00EA3556" w:rsidRDefault="00AF6CCE">
      <w:pPr>
        <w:pStyle w:val="BodyText"/>
      </w:pPr>
      <w:r>
        <w:t>Data Manipulation: Filtered outliers, summarized key insights about total reviews, average price, and availability based on room types and neighborhoods.</w:t>
      </w:r>
    </w:p>
    <w:p w14:paraId="7CAD1733" w14:textId="77777777" w:rsidR="00EA3556" w:rsidRDefault="00AF6CCE">
      <w:pPr>
        <w:pStyle w:val="BodyText"/>
      </w:pPr>
      <w:r>
        <w:t>Visual Exploration: Created visualizations depicting relationships between variables such as room type and reviews, price vs. rating, geographical distribution of listings, etc.</w:t>
      </w:r>
    </w:p>
    <w:p w14:paraId="175FF34B" w14:textId="77777777" w:rsidR="00EA3556" w:rsidRDefault="00AF6CCE">
      <w:pPr>
        <w:pStyle w:val="BodyText"/>
      </w:pPr>
      <w:r>
        <w:t>Geographical Mapping: Utilized Google Maps API to plot the location of Airbnb listings on a map of London.</w:t>
      </w:r>
      <w:bookmarkEnd w:id="0"/>
    </w:p>
    <w:sectPr w:rsidR="00EA35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C8B60" w14:textId="77777777" w:rsidR="003C5A71" w:rsidRDefault="003C5A71">
      <w:pPr>
        <w:spacing w:after="0"/>
      </w:pPr>
      <w:r>
        <w:separator/>
      </w:r>
    </w:p>
  </w:endnote>
  <w:endnote w:type="continuationSeparator" w:id="0">
    <w:p w14:paraId="39499AFE" w14:textId="77777777" w:rsidR="003C5A71" w:rsidRDefault="003C5A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AEA8B" w14:textId="77777777" w:rsidR="003C5A71" w:rsidRDefault="003C5A71">
      <w:r>
        <w:separator/>
      </w:r>
    </w:p>
  </w:footnote>
  <w:footnote w:type="continuationSeparator" w:id="0">
    <w:p w14:paraId="2BCFD0AC" w14:textId="77777777" w:rsidR="003C5A71" w:rsidRDefault="003C5A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5EB3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510023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A3556"/>
    <w:rsid w:val="00050938"/>
    <w:rsid w:val="001A2576"/>
    <w:rsid w:val="002F6860"/>
    <w:rsid w:val="003C5A71"/>
    <w:rsid w:val="00AF6CCE"/>
    <w:rsid w:val="00B62DE0"/>
    <w:rsid w:val="00EA35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394FC"/>
  <w15:docId w15:val="{14B90581-85CD-4513-BEBD-7A5C5A5A0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insideairbnb.com/get-the-data/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4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ep by step process</vt:lpstr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 by step process</dc:title>
  <dc:subject/>
  <dc:creator>Thomas To</dc:creator>
  <cp:keywords/>
  <dc:description/>
  <cp:lastModifiedBy>36132</cp:lastModifiedBy>
  <cp:revision>1</cp:revision>
  <dcterms:created xsi:type="dcterms:W3CDTF">2023-11-23T21:40:00Z</dcterms:created>
  <dcterms:modified xsi:type="dcterms:W3CDTF">2023-11-24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11/2023</vt:lpwstr>
  </property>
  <property fmtid="{D5CDD505-2E9C-101B-9397-08002B2CF9AE}" pid="3" name="output">
    <vt:lpwstr/>
  </property>
</Properties>
</file>